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B4A18" w:rsidRPr="002B4A18" w:rsidRDefault="002B4A18" w:rsidP="002B4A18">
      <w:pPr>
        <w:spacing w:after="200" w:line="240" w:lineRule="auto"/>
        <w:jc w:val="center"/>
        <w:rPr>
          <w:rFonts w:ascii="Times New Roman" w:eastAsia="Times New Roman" w:hAnsi="Times New Roman" w:cs="Times New Roman"/>
          <w:b/>
          <w:bCs/>
          <w:color w:val="222222"/>
          <w:sz w:val="32"/>
          <w:szCs w:val="24"/>
          <w:u w:val="single"/>
          <w:shd w:val="clear" w:color="auto" w:fill="FFFFFF"/>
          <w:lang w:eastAsia="en-CA"/>
        </w:rPr>
      </w:pPr>
      <w:bookmarkStart w:id="0" w:name="_Hlk526587441"/>
      <w:r w:rsidRPr="002B4A18">
        <w:rPr>
          <w:rFonts w:ascii="Times New Roman" w:eastAsia="Times New Roman" w:hAnsi="Times New Roman" w:cs="Times New Roman"/>
          <w:b/>
          <w:bCs/>
          <w:color w:val="222222"/>
          <w:sz w:val="32"/>
          <w:szCs w:val="24"/>
          <w:u w:val="single"/>
          <w:shd w:val="clear" w:color="auto" w:fill="FFFFFF"/>
          <w:lang w:eastAsia="en-CA"/>
        </w:rPr>
        <w:t>Abstract</w:t>
      </w:r>
    </w:p>
    <w:p w:rsidR="002B4A18" w:rsidRPr="002B4A18" w:rsidRDefault="002B4A18" w:rsidP="002B4A18">
      <w:pPr>
        <w:spacing w:after="0" w:line="240" w:lineRule="auto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</w:p>
    <w:p w:rsidR="002B4A18" w:rsidRPr="002B4A18" w:rsidRDefault="002B4A18" w:rsidP="002B4A18">
      <w:p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2B4A1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Founded in 2004, Yelp is a local-search service powered by crowd-sourced review forum. The company trains small businesses in how to respond to reviews, hosts social events for reviewers, and provides data about businesses. Often, a review describes various dimensions about a business and the experience of the user with respect to those dimensions.</w:t>
      </w:r>
    </w:p>
    <w:p w:rsidR="00925409" w:rsidRPr="00925409" w:rsidRDefault="00925409" w:rsidP="00925409">
      <w:p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92540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Our main research question will focus on: What are the characteristics of leaders among users?</w:t>
      </w:r>
    </w:p>
    <w:p w:rsidR="00925409" w:rsidRDefault="00925409" w:rsidP="00925409">
      <w:p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92540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To do so the aims of the project will be to analyze reviews, define criteria for leaders and respond to the following questions related to those leaders:</w:t>
      </w:r>
    </w:p>
    <w:p w:rsidR="002B4A18" w:rsidRPr="00474CD9" w:rsidRDefault="002B4A18" w:rsidP="0092540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Do people tend to like a positive review or a bad review?</w:t>
      </w:r>
    </w:p>
    <w:p w:rsidR="002B4A18" w:rsidRPr="00474CD9" w:rsidRDefault="002B4A18" w:rsidP="00474CD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What are the most common words in positive/negative reviews?</w:t>
      </w:r>
    </w:p>
    <w:p w:rsidR="002B4A18" w:rsidRPr="00474CD9" w:rsidRDefault="002B4A18" w:rsidP="00474CD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 xml:space="preserve">Are reviews specific to one category of business? </w:t>
      </w:r>
    </w:p>
    <w:p w:rsidR="002B4A18" w:rsidRPr="00474CD9" w:rsidRDefault="002B4A18" w:rsidP="00474CD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 xml:space="preserve">What are the most complaints about businesses? (Topic Modelling of the </w:t>
      </w:r>
      <w:r w:rsidR="00474CD9"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reviews)</w:t>
      </w: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 xml:space="preserve"> Can we classify them concerning the business categories?</w:t>
      </w:r>
    </w:p>
    <w:p w:rsidR="002B4A18" w:rsidRPr="00474CD9" w:rsidRDefault="002B4A18" w:rsidP="00474CD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Are the categories of trending businesses different from top reviewed businesses?</w:t>
      </w:r>
    </w:p>
    <w:p w:rsidR="002B4A18" w:rsidRPr="00474CD9" w:rsidRDefault="002B4A18" w:rsidP="00474CD9">
      <w:pPr>
        <w:pStyle w:val="ListParagraph"/>
        <w:numPr>
          <w:ilvl w:val="0"/>
          <w:numId w:val="1"/>
        </w:num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474CD9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Are reviews influenced by user's friends? (relationship between users' friends and review patterns)</w:t>
      </w:r>
    </w:p>
    <w:p w:rsidR="00484622" w:rsidRDefault="002B4A18" w:rsidP="002B4A18">
      <w:p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 w:rsidRPr="002B4A18"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I will use a subset of the Yelp Challenge Round 12 dataset and apply text classification and sentiment analysis to respond to the questions above. All this will be done with R and Spark.</w:t>
      </w:r>
    </w:p>
    <w:p w:rsidR="00E24619" w:rsidRDefault="00E24619" w:rsidP="002B4A18">
      <w:p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</w:p>
    <w:p w:rsidR="00E24619" w:rsidRDefault="00D7745C" w:rsidP="002B4A18">
      <w:p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r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  <w:t>Research questions</w:t>
      </w:r>
    </w:p>
    <w:p w:rsidR="00D7745C" w:rsidRDefault="00D7745C" w:rsidP="002B4A18">
      <w:pPr>
        <w:jc w:val="both"/>
      </w:pPr>
      <w:r>
        <w:t>discover how the characteristics of reviews related to ratings of those reviews</w:t>
      </w:r>
    </w:p>
    <w:p w:rsidR="00D7745C" w:rsidRDefault="00D7745C" w:rsidP="002B4A18">
      <w:pPr>
        <w:jc w:val="both"/>
      </w:pPr>
      <w:r>
        <w:t>what characteristics make these user-generated reviews credible to other consumers</w:t>
      </w:r>
    </w:p>
    <w:p w:rsidR="00D7745C" w:rsidRDefault="00D7745C" w:rsidP="002B4A18">
      <w:pPr>
        <w:jc w:val="both"/>
      </w:pPr>
      <w:r>
        <w:t>find the contextual commonalities the reviews have under each category of useful, cool or funny as classified by review readers</w:t>
      </w:r>
    </w:p>
    <w:p w:rsidR="00D7745C" w:rsidRDefault="00D7745C" w:rsidP="002B4A18">
      <w:pPr>
        <w:jc w:val="both"/>
      </w:pPr>
      <w:r>
        <w:t>The purpose is to identify the trends that define the type of language and symbols used in each of the three categories that review readers used in their evaluations</w:t>
      </w:r>
    </w:p>
    <w:p w:rsidR="00D7745C" w:rsidRDefault="00D7745C" w:rsidP="002B4A18">
      <w:pPr>
        <w:jc w:val="both"/>
      </w:pPr>
      <w:r>
        <w:t>helps researchers to better explore the ways that peer-driven communications work in a digital arena such as a consumer-driven website</w:t>
      </w:r>
    </w:p>
    <w:p w:rsidR="00D7745C" w:rsidRDefault="00D7745C" w:rsidP="002B4A18">
      <w:pPr>
        <w:jc w:val="both"/>
      </w:pPr>
      <w:r>
        <w:t>This research closely examined the specific approach the users employed in the Yelp speech community to communicate their message to other people seeking information from fellow consumers like themselves</w:t>
      </w:r>
    </w:p>
    <w:p w:rsidR="00D7745C" w:rsidRPr="00D7745C" w:rsidRDefault="00D7745C" w:rsidP="002B4A18">
      <w:pPr>
        <w:jc w:val="both"/>
        <w:rPr>
          <w:b/>
        </w:rPr>
      </w:pPr>
      <w:r w:rsidRPr="00D7745C">
        <w:rPr>
          <w:b/>
        </w:rPr>
        <w:lastRenderedPageBreak/>
        <w:t>characteristics of leaders among users</w:t>
      </w:r>
    </w:p>
    <w:bookmarkEnd w:id="0"/>
    <w:p w:rsidR="00D7745C" w:rsidRDefault="00D7745C" w:rsidP="002B4A18">
      <w:pPr>
        <w:jc w:val="both"/>
      </w:pPr>
    </w:p>
    <w:p w:rsidR="00D7745C" w:rsidRDefault="00D7745C" w:rsidP="002B4A18">
      <w:p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</w:p>
    <w:p w:rsidR="00E24619" w:rsidRDefault="00E24619" w:rsidP="002B4A18">
      <w:pPr>
        <w:jc w:val="both"/>
        <w:rPr>
          <w:rFonts w:ascii="Times New Roman" w:eastAsia="Times New Roman" w:hAnsi="Times New Roman" w:cs="Times New Roman"/>
          <w:bCs/>
          <w:color w:val="222222"/>
          <w:sz w:val="24"/>
          <w:szCs w:val="24"/>
          <w:shd w:val="clear" w:color="auto" w:fill="FFFFFF"/>
          <w:lang w:eastAsia="en-CA"/>
        </w:rPr>
      </w:pPr>
      <w:bookmarkStart w:id="1" w:name="_GoBack"/>
      <w:bookmarkEnd w:id="1"/>
    </w:p>
    <w:sectPr w:rsidR="00E24619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4C02EA"/>
    <w:multiLevelType w:val="hybridMultilevel"/>
    <w:tmpl w:val="FABCB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2NrAwNTC2tDQxNzRW0lEKTi0uzszPAykwrgUAoxFBDSwAAAA="/>
  </w:docVars>
  <w:rsids>
    <w:rsidRoot w:val="00141376"/>
    <w:rsid w:val="00141376"/>
    <w:rsid w:val="002B4A18"/>
    <w:rsid w:val="002D78D0"/>
    <w:rsid w:val="00382BB2"/>
    <w:rsid w:val="00474CD9"/>
    <w:rsid w:val="00484622"/>
    <w:rsid w:val="00867FC8"/>
    <w:rsid w:val="00925409"/>
    <w:rsid w:val="00A87466"/>
    <w:rsid w:val="00C93BD3"/>
    <w:rsid w:val="00CE53AC"/>
    <w:rsid w:val="00D7745C"/>
    <w:rsid w:val="00E24619"/>
    <w:rsid w:val="00F82FF4"/>
    <w:rsid w:val="00FA3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8B0608"/>
  <w15:chartTrackingRefBased/>
  <w15:docId w15:val="{6C37D4C1-BAB2-446A-8137-1786673CD6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8746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2B4A1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2B4A1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474C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339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2</TotalTime>
  <Pages>1</Pages>
  <Words>320</Words>
  <Characters>182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ngba Ange Patrick KAKOU</dc:creator>
  <cp:keywords/>
  <dc:description/>
  <cp:lastModifiedBy>Patrick Kakou</cp:lastModifiedBy>
  <cp:revision>7</cp:revision>
  <dcterms:created xsi:type="dcterms:W3CDTF">2018-09-13T16:47:00Z</dcterms:created>
  <dcterms:modified xsi:type="dcterms:W3CDTF">2018-10-07T19:24:00Z</dcterms:modified>
</cp:coreProperties>
</file>